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t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64f2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8abf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2-07T10:26:45Z</dcterms:created>
  <dcterms:modified xsi:type="dcterms:W3CDTF">2020-02-07T10:26:45Z</dcterms:modified>
</cp:coreProperties>
</file>